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2C15F7E" w:rsidR="000C49FD" w:rsidRPr="001D1F70" w:rsidRDefault="001D1F70" w:rsidP="00E31880">
      <w:pPr>
        <w:jc w:val="center"/>
        <w:rPr>
          <w:b/>
          <w:bCs/>
          <w:sz w:val="32"/>
          <w:szCs w:val="32"/>
        </w:rPr>
      </w:pPr>
      <w:r w:rsidRPr="001D1F70">
        <w:rPr>
          <w:b/>
          <w:bCs/>
          <w:sz w:val="32"/>
          <w:szCs w:val="32"/>
        </w:rPr>
        <w:t>(</w:t>
      </w:r>
      <w:r w:rsidR="0063671F">
        <w:rPr>
          <w:b/>
          <w:bCs/>
          <w:sz w:val="32"/>
          <w:szCs w:val="32"/>
        </w:rPr>
        <w:t>Monta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D51F171" w:rsidR="00C543C7" w:rsidRDefault="0063671F"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8EB3A" w14:textId="77777777" w:rsidR="004D63B0" w:rsidRDefault="004D6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A1F3953" w:rsidR="004F70A3" w:rsidRPr="004D63B0" w:rsidRDefault="004F70A3" w:rsidP="004D6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1800C" w14:textId="77777777" w:rsidR="004D63B0" w:rsidRDefault="004D6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C8BF2" w14:textId="77777777" w:rsidR="004D63B0" w:rsidRDefault="004D6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B7E280" w:rsidR="004F70A3" w:rsidRPr="004D63B0" w:rsidRDefault="004F70A3" w:rsidP="004D6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058FC" w14:textId="77777777" w:rsidR="004D63B0" w:rsidRDefault="004D6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348580">
    <w:abstractNumId w:val="2"/>
  </w:num>
  <w:num w:numId="2" w16cid:durableId="629482904">
    <w:abstractNumId w:val="1"/>
  </w:num>
  <w:num w:numId="3" w16cid:durableId="2066948422">
    <w:abstractNumId w:val="0"/>
  </w:num>
  <w:num w:numId="4" w16cid:durableId="9006744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D63B0"/>
    <w:rsid w:val="004F1CD0"/>
    <w:rsid w:val="004F5D47"/>
    <w:rsid w:val="004F70A3"/>
    <w:rsid w:val="005016CF"/>
    <w:rsid w:val="00537BF7"/>
    <w:rsid w:val="00570A17"/>
    <w:rsid w:val="00580912"/>
    <w:rsid w:val="005F0103"/>
    <w:rsid w:val="0063671F"/>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